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t xml:space="preserve">For the Position of Statistician in United Arab Emirates Dubai</w:t>
      </w:r>
    </w:p>
    <w:bookmarkEnd w:id="20"/>
    <w:p>
      <w:pPr>
        <w:pStyle w:val="BodyText"/>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 (if applicable)]</w:t>
      </w:r>
    </w:p>
    <w:p>
      <w:pPr>
        <w:pStyle w:val="BodyText"/>
      </w:pPr>
      <w:r>
        <w:t xml:space="preserve">[Hiring Manager's Name or "Dear Hiring Team"]</w:t>
      </w:r>
      <w:r>
        <w:br/>
      </w:r>
      <w:r>
        <w:t xml:space="preserve">[Company Name]</w:t>
      </w:r>
      <w:r>
        <w:br/>
      </w:r>
      <w:r>
        <w:t xml:space="preserve">[Company Address]</w:t>
      </w:r>
      <w:r>
        <w:br/>
      </w:r>
      <w:r>
        <w:t xml:space="preserve">[City, State, ZIP Code]</w:t>
      </w:r>
    </w:p>
    <w:p>
      <w:pPr>
        <w:pStyle w:val="BodyText"/>
      </w:pPr>
      <w:r>
        <w:t xml:space="preserve">Dear [Hiring Manager's Name or "Dear Hiring Team"],</w:t>
      </w:r>
    </w:p>
    <w:p>
      <w:pPr>
        <w:pStyle w:val="BodyText"/>
      </w:pPr>
      <w:r>
        <w:t xml:space="preserve">I am writing to express my interest in the Statistician position at your organization in the United Arab Emirates Dubai. As a dedicated professional with a strong foundation in statistical analysis, data interpretation, and quantitative research, I am eager to contribute my expertise to support your mission of leveraging data-driven insights for innovation and growth. The dynamic landscape of Dubai’s economy—spanning finance, healthcare, technology, and infrastructure—offers an exceptional opportunity to apply statistical methodologies that align with the UAE’s vision for sustainable development. I am confident that my skills in statistical modeling, data visualization, and analytical problem-solving will add significant value to your team.</w:t>
      </w:r>
    </w:p>
    <w:p>
      <w:pPr>
        <w:pStyle w:val="BodyText"/>
      </w:pPr>
      <w:r>
        <w:t xml:space="preserve">Throughout my career as a Statistician, I have consistently focused on transforming complex datasets into actionable strategies. My experience in [mention specific industries or sectors, e.g., "healthcare analytics," "market research," or "economic forecasting"] has equipped me with the ability to design robust statistical frameworks, conduct advanced data analysis, and communicate findings effectively to stakeholders at all levels. In a rapidly evolving environment like Dubai, where data is a cornerstone of decision-making, I am committed to delivering precision and innovation in every project I undertake.</w:t>
      </w:r>
    </w:p>
    <w:bookmarkStart w:id="21" w:name="why-the-united-arab-emirates-dubai"/>
    <w:p>
      <w:pPr>
        <w:pStyle w:val="Heading2"/>
      </w:pPr>
      <w:r>
        <w:t xml:space="preserve">Why the United Arab Emirates Dubai?</w:t>
      </w:r>
    </w:p>
    <w:p>
      <w:pPr>
        <w:pStyle w:val="FirstParagraph"/>
      </w:pPr>
      <w:r>
        <w:t xml:space="preserve">The United Arab Emirates, particularly Dubai, stands as a global hub for technological advancement and economic diversification. As a Statistician, I recognize the critical role that data plays in shaping policies, optimizing operations, and driving innovation in this region. Whether it is analyzing trends in the real estate sector to support sustainable urban planning or evaluating health outcomes to enhance public services, statistical expertise is essential to achieving Dubai’s strategic goals. My decision to pursue a career as a Statistician in this vibrant city stems from my desire to contribute to its vision of becoming a smart, data-driven society.</w:t>
      </w:r>
    </w:p>
    <w:bookmarkEnd w:id="21"/>
    <w:bookmarkStart w:id="22" w:name="key-qualifications-and-experience"/>
    <w:p>
      <w:pPr>
        <w:pStyle w:val="Heading2"/>
      </w:pPr>
      <w:r>
        <w:t xml:space="preserve">Key Qualifications and Experience</w:t>
      </w:r>
    </w:p>
    <w:p>
      <w:pPr>
        <w:pStyle w:val="FirstParagraph"/>
      </w:pPr>
      <w:r>
        <w:t xml:space="preserve">My professional journey has been defined by a passion for solving real-world problems through statistical analysis. In my previous role as [Your Previous Job Title] at [Previous Company Name], I led projects that involved designing surveys, analyzing large-scale datasets, and developing predictive models to guide business strategies. For instance, I collaborated with cross-functional teams to evaluate customer behavior patterns in the retail sector, resulting in a 15% improvement in operational efficiency. Such experiences have honed my ability to work under pressure while maintaining a high standard of accuracy and integrity.</w:t>
      </w:r>
    </w:p>
    <w:p>
      <w:pPr>
        <w:pStyle w:val="BodyText"/>
      </w:pPr>
      <w:r>
        <w:t xml:space="preserve">Additionally, I hold [mention relevant degrees or certifications, e.g., "a Master’s degree in Statistics from [University Name]" or "a Professional Certificate in Data Science from [Institution]"]. My technical skills include proficiency in statistical software such as R, Python, SPSS, and SQL. I am also well-versed in data visualization tools like Tableau and Power BI, which enable me to present complex insights in a clear and compelling manner. These tools are particularly valuable in the UAE’s context, where stakeholders often require concise summaries of data to inform high-level decisions.</w:t>
      </w:r>
    </w:p>
    <w:bookmarkEnd w:id="22"/>
    <w:bookmarkStart w:id="23" w:name="alignment-with-organizational-goals"/>
    <w:p>
      <w:pPr>
        <w:pStyle w:val="Heading2"/>
      </w:pPr>
      <w:r>
        <w:t xml:space="preserve">Alignment with Organizational Goals</w:t>
      </w:r>
    </w:p>
    <w:p>
      <w:pPr>
        <w:pStyle w:val="FirstParagraph"/>
      </w:pPr>
      <w:r>
        <w:t xml:space="preserve">I am deeply inspired by your organization’s commitment to [mention specific values or initiatives of the company, e.g., "innovation in financial services," "sustainable urban development," or "healthcare accessibility"]. As a Statistician, I understand the importance of aligning analytical efforts with broader organizational objectives. My ability to collaborate with interdisciplinary teams and adapt statistical methods to unique challenges makes me an ideal candidate for this role. For example, in my work on [mention a specific project or achievement], I demonstrated how statistical modeling can identify inefficiencies and unlock new opportunities for growth.</w:t>
      </w:r>
    </w:p>
    <w:p>
      <w:pPr>
        <w:pStyle w:val="BodyText"/>
      </w:pPr>
      <w:r>
        <w:t xml:space="preserve">Furthermore, my experience in the United Arab Emirates Dubai has exposed me to the cultural and operational nuances of this region. I am fluent in [mention languages, if applicable, e.g., "Arabic and English"], which allows me to communicate effectively with diverse stakeholders. This cultural awareness is crucial for building trust and ensuring that statistical insights are tailored to local contexts. Whether working with government agencies, private enterprises, or non-profit organizations, I strive to deliver solutions that are both technically sound and socially impactful.</w:t>
      </w:r>
    </w:p>
    <w:bookmarkEnd w:id="23"/>
    <w:bookmarkStart w:id="24" w:name="why-choose-me"/>
    <w:p>
      <w:pPr>
        <w:pStyle w:val="Heading2"/>
      </w:pPr>
      <w:r>
        <w:t xml:space="preserve">Why Choose Me?</w:t>
      </w:r>
    </w:p>
    <w:p>
      <w:pPr>
        <w:pStyle w:val="FirstParagraph"/>
      </w:pPr>
      <w:r>
        <w:t xml:space="preserve">As a Statistician in the United Arab Emirates Dubai, I bring not only technical expertise but also a proactive mindset and a commitment to excellence. My ability to balance analytical rigor with creativity enables me to approach problems from multiple angles and deliver innovative solutions. I am also deeply passionate about mentoring junior analysts and fostering a culture of continuous learning within teams—a value that resonates strongly with the collaborative spirit of Dubai’s professional environment.</w:t>
      </w:r>
    </w:p>
    <w:p>
      <w:pPr>
        <w:pStyle w:val="BodyText"/>
      </w:pPr>
      <w:r>
        <w:t xml:space="preserve">What excites me most about this opportunity is the chance to contribute to a region that is redefining what is possible through data. The UAE’s emphasis on smart cities, artificial intelligence, and digital transformation presents an unparalleled platform for statisticians to drive meaningful change. I am eager to leverage my skills in statistical analysis, programming, and communication to support your organization’s goals and help shape the future of data-driven decision-making in this dynamic market.</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Statistician in the United Arab Emirates Dubai. My combination of technical skills, industry experience, and cultural adaptability positions me to make a valuable contribution to your organization. I would welcome the opportunity to discuss how my background and vision align with your needs. Thank you for considering my application. I look forward to the possibility of contributing to your success in this exciting and transformative region.</w:t>
      </w:r>
    </w:p>
    <w:p>
      <w:pPr>
        <w:pStyle w:val="BodyText"/>
      </w:pPr>
      <w:r>
        <w:t xml:space="preserve">Sincerely,</w:t>
      </w:r>
      <w:r>
        <w:br/>
      </w: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United Arab Emirates Dubai</dc:title>
  <dc:creator/>
  <dc:language>en</dc:language>
  <cp:keywords/>
  <dcterms:created xsi:type="dcterms:W3CDTF">2026-07-23T15:40:03Z</dcterms:created>
  <dcterms:modified xsi:type="dcterms:W3CDTF">2026-07-23T15:40:03Z</dcterms:modified>
</cp:coreProperties>
</file>

<file path=docProps/custom.xml><?xml version="1.0" encoding="utf-8"?>
<Properties xmlns="http://schemas.openxmlformats.org/officeDocument/2006/custom-properties" xmlns:vt="http://schemas.openxmlformats.org/officeDocument/2006/docPropsVTypes"/>
</file>